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F49C5" w14:textId="77777777" w:rsidR="0000389E" w:rsidRPr="00EF4306" w:rsidRDefault="0000389E" w:rsidP="0000389E">
      <w:pPr>
        <w:jc w:val="center"/>
        <w:rPr>
          <w:b/>
          <w:u w:val="single"/>
        </w:rPr>
      </w:pPr>
      <w:r w:rsidRPr="00EF4306">
        <w:rPr>
          <w:b/>
          <w:u w:val="single"/>
        </w:rPr>
        <w:t>Screener</w:t>
      </w:r>
    </w:p>
    <w:p w14:paraId="482DC828" w14:textId="77777777" w:rsidR="0000389E" w:rsidRPr="00EF4306" w:rsidRDefault="00887112" w:rsidP="0000389E">
      <w:pPr>
        <w:jc w:val="center"/>
      </w:pPr>
      <w:r>
        <w:t>Focus Groups</w:t>
      </w:r>
      <w:r w:rsidR="0000389E">
        <w:t xml:space="preserve"> </w:t>
      </w:r>
      <w:r w:rsidR="00A139CB">
        <w:t>with 50+</w:t>
      </w:r>
    </w:p>
    <w:p w14:paraId="1F648C37" w14:textId="77777777" w:rsidR="0000389E" w:rsidRPr="00EF4306" w:rsidRDefault="0000389E" w:rsidP="0000389E"/>
    <w:p w14:paraId="6F63D0C0" w14:textId="77777777" w:rsidR="0000389E" w:rsidRPr="00EF4306" w:rsidRDefault="0000389E" w:rsidP="0000389E">
      <w:pPr>
        <w:rPr>
          <w:b/>
          <w:bCs/>
          <w:i/>
          <w:iCs/>
        </w:rPr>
      </w:pPr>
      <w:r w:rsidRPr="00EF4306">
        <w:rPr>
          <w:b/>
          <w:bCs/>
          <w:i/>
          <w:iCs/>
        </w:rPr>
        <w:t>Summary of recruiting specifications</w:t>
      </w:r>
    </w:p>
    <w:p w14:paraId="634C4D7C" w14:textId="77777777" w:rsidR="0000389E" w:rsidRPr="00EF4306" w:rsidRDefault="00443D10" w:rsidP="0000389E">
      <w:pPr>
        <w:rPr>
          <w:b/>
          <w:bCs/>
          <w:i/>
          <w:iCs/>
        </w:rPr>
      </w:pPr>
      <w:r w:rsidRPr="00EF4306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C40DD89" wp14:editId="0F7FD206">
                <wp:simplePos x="0" y="0"/>
                <wp:positionH relativeFrom="column">
                  <wp:posOffset>0</wp:posOffset>
                </wp:positionH>
                <wp:positionV relativeFrom="paragraph">
                  <wp:posOffset>192405</wp:posOffset>
                </wp:positionV>
                <wp:extent cx="6153150" cy="994410"/>
                <wp:effectExtent l="9525" t="7620" r="9525" b="7620"/>
                <wp:wrapSquare wrapText="bothSides"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99441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50999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D83E1" w14:textId="77777777" w:rsidR="0000389E" w:rsidRDefault="0000389E" w:rsidP="0000389E">
                            <w:r>
                              <w:t>M</w:t>
                            </w:r>
                            <w:r w:rsidRPr="00E743C3">
                              <w:t xml:space="preserve">ix of </w:t>
                            </w:r>
                            <w:r w:rsidR="00A139CB">
                              <w:t>men and women</w:t>
                            </w:r>
                            <w:r w:rsidR="00D2655C">
                              <w:t>,</w:t>
                            </w:r>
                            <w:r w:rsidR="004F64AC">
                              <w:t xml:space="preserve"> aged </w:t>
                            </w:r>
                            <w:r w:rsidR="00A139CB">
                              <w:t>50-80</w:t>
                            </w:r>
                          </w:p>
                          <w:p w14:paraId="25592DD3" w14:textId="1FEAF6AF" w:rsidR="0000389E" w:rsidRDefault="0000389E" w:rsidP="0000389E">
                            <w:r>
                              <w:t>Support organ donation and are not (and have never been) registered organ donors</w:t>
                            </w:r>
                          </w:p>
                          <w:p w14:paraId="693FBE62" w14:textId="77777777" w:rsidR="004217DA" w:rsidRDefault="004217DA" w:rsidP="0000389E">
                            <w:r>
                              <w:t>Use the Internet at least monthly</w:t>
                            </w:r>
                          </w:p>
                          <w:p w14:paraId="4D77A16C" w14:textId="77777777" w:rsidR="004217DA" w:rsidRDefault="004217DA" w:rsidP="0000389E">
                            <w:r>
                              <w:t>Not in poor health</w:t>
                            </w:r>
                          </w:p>
                          <w:p w14:paraId="017894B0" w14:textId="4F205A60" w:rsidR="0000389E" w:rsidRPr="00E743C3" w:rsidRDefault="0000389E" w:rsidP="0000389E">
                            <w:r>
                              <w:t>Have not</w:t>
                            </w:r>
                            <w:r w:rsidRPr="00E743C3">
                              <w:t xml:space="preserve"> been in a focus group</w:t>
                            </w:r>
                            <w:r>
                              <w:t>/paid interview</w:t>
                            </w:r>
                            <w:r w:rsidRPr="00E743C3">
                              <w:t xml:space="preserve"> in the past </w:t>
                            </w:r>
                            <w:r w:rsidR="00B8108F">
                              <w:t>6</w:t>
                            </w:r>
                            <w:r>
                              <w:t xml:space="preserve"> mont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40DD8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15.15pt;width:484.5pt;height:78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" fillcolor="silver">
                <v:fill opacity="33410f"/>
                <v:textbox>
                  <w:txbxContent>
                    <w:p w14:paraId="361D83E1" w14:textId="77777777" w:rsidR="0000389E" w:rsidRDefault="0000389E" w:rsidP="0000389E">
                      <w:r>
                        <w:t>M</w:t>
                      </w:r>
                      <w:r w:rsidRPr="00E743C3">
                        <w:t xml:space="preserve">ix of </w:t>
                      </w:r>
                      <w:r w:rsidR="00A139CB">
                        <w:t>men and women</w:t>
                      </w:r>
                      <w:r w:rsidR="00D2655C">
                        <w:t>,</w:t>
                      </w:r>
                      <w:r w:rsidR="004F64AC">
                        <w:t xml:space="preserve"> aged </w:t>
                      </w:r>
                      <w:r w:rsidR="00A139CB">
                        <w:t>50-80</w:t>
                      </w:r>
                    </w:p>
                    <w:p w14:paraId="25592DD3" w14:textId="1FEAF6AF" w:rsidR="0000389E" w:rsidRDefault="0000389E" w:rsidP="0000389E">
                      <w:r>
                        <w:t>Support organ donation and are not (and have never been) registered organ donors</w:t>
                      </w:r>
                    </w:p>
                    <w:p w14:paraId="693FBE62" w14:textId="77777777" w:rsidR="004217DA" w:rsidRDefault="004217DA" w:rsidP="0000389E">
                      <w:r>
                        <w:t>Use the Internet at least monthly</w:t>
                      </w:r>
                    </w:p>
                    <w:p w14:paraId="4D77A16C" w14:textId="77777777" w:rsidR="004217DA" w:rsidRDefault="004217DA" w:rsidP="0000389E">
                      <w:r>
                        <w:t>Not in poor health</w:t>
                      </w:r>
                    </w:p>
                    <w:p w14:paraId="017894B0" w14:textId="4F205A60" w:rsidR="0000389E" w:rsidRPr="00E743C3" w:rsidRDefault="0000389E" w:rsidP="0000389E">
                      <w:r>
                        <w:t>Have not</w:t>
                      </w:r>
                      <w:r w:rsidRPr="00E743C3">
                        <w:t xml:space="preserve"> been in a focus group</w:t>
                      </w:r>
                      <w:r>
                        <w:t>/paid interview</w:t>
                      </w:r>
                      <w:r w:rsidRPr="00E743C3">
                        <w:t xml:space="preserve"> in the past </w:t>
                      </w:r>
                      <w:r w:rsidR="00B8108F">
                        <w:t>6</w:t>
                      </w:r>
                      <w:r>
                        <w:t xml:space="preserve"> month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457215" w14:textId="77777777" w:rsidR="0000389E" w:rsidRPr="00605FF0" w:rsidRDefault="0000389E" w:rsidP="0000389E">
      <w:pPr>
        <w:rPr>
          <w:sz w:val="18"/>
          <w:szCs w:val="18"/>
        </w:rPr>
      </w:pPr>
    </w:p>
    <w:p w14:paraId="60362F8C" w14:textId="77777777" w:rsidR="0000389E" w:rsidRDefault="0000389E" w:rsidP="0000389E">
      <w:r w:rsidRPr="00EF4306">
        <w:t xml:space="preserve">(RECRUIT </w:t>
      </w:r>
      <w:r w:rsidR="006A3A38">
        <w:t>12</w:t>
      </w:r>
      <w:r>
        <w:t xml:space="preserve"> </w:t>
      </w:r>
      <w:r w:rsidR="009B5224">
        <w:t>PER GROUP, 24 TOTAL</w:t>
      </w:r>
      <w:r>
        <w:t>)</w:t>
      </w:r>
    </w:p>
    <w:p w14:paraId="19CAF63D" w14:textId="77777777" w:rsidR="0000389E" w:rsidRPr="00EF4306" w:rsidRDefault="0000389E" w:rsidP="0000389E">
      <w:r w:rsidRPr="00EF4306">
        <w:t xml:space="preserve"> </w:t>
      </w:r>
    </w:p>
    <w:p w14:paraId="1A554214" w14:textId="07B535FD" w:rsidR="0000389E" w:rsidRPr="00EF4306" w:rsidRDefault="0000389E" w:rsidP="00907727">
      <w:r w:rsidRPr="00EF4306">
        <w:t xml:space="preserve">1. </w:t>
      </w:r>
      <w:r w:rsidR="00907727">
        <w:t xml:space="preserve">Good morning/afternoon/evening, my name is __________ and I’m calling from ______. I am not selling anything nor will you be asked to sign up for or purchase anything. </w:t>
      </w:r>
      <w:r w:rsidR="00B8108F">
        <w:t xml:space="preserve"> </w:t>
      </w:r>
      <w:r w:rsidR="00907727">
        <w:t xml:space="preserve">We are </w:t>
      </w:r>
      <w:r w:rsidRPr="00EF4306">
        <w:t xml:space="preserve">recruiting people to </w:t>
      </w:r>
      <w:r>
        <w:t xml:space="preserve">participate in a </w:t>
      </w:r>
      <w:r w:rsidR="00887112">
        <w:t>paid focus group discussion</w:t>
      </w:r>
      <w:r w:rsidR="00B8108F">
        <w:t xml:space="preserve"> regarding organ donation</w:t>
      </w:r>
      <w:r>
        <w:t xml:space="preserve">. </w:t>
      </w:r>
      <w:r w:rsidR="00B8108F">
        <w:t xml:space="preserve"> </w:t>
      </w:r>
      <w:r>
        <w:t xml:space="preserve">The </w:t>
      </w:r>
      <w:r w:rsidR="00887112">
        <w:t>focus group</w:t>
      </w:r>
      <w:r>
        <w:t xml:space="preserve"> will last </w:t>
      </w:r>
      <w:r w:rsidR="00B8108F">
        <w:t>2</w:t>
      </w:r>
      <w:r>
        <w:t xml:space="preserve"> hour</w:t>
      </w:r>
      <w:r w:rsidR="00887112">
        <w:t>s</w:t>
      </w:r>
      <w:r w:rsidRPr="00EF4306">
        <w:t xml:space="preserve">. </w:t>
      </w:r>
      <w:r w:rsidR="00B8108F">
        <w:t xml:space="preserve"> </w:t>
      </w:r>
      <w:r w:rsidRPr="00EF4306">
        <w:t>All participants will be paid $</w:t>
      </w:r>
      <w:r w:rsidR="009B5224">
        <w:t>__</w:t>
      </w:r>
      <w:r w:rsidRPr="00EF4306">
        <w:t xml:space="preserve"> for their time. </w:t>
      </w:r>
      <w:r w:rsidR="00B8108F">
        <w:t xml:space="preserve"> </w:t>
      </w:r>
      <w:r w:rsidRPr="00EF4306">
        <w:t>If you are eligible for the study, would you be interested in participating?</w:t>
      </w:r>
    </w:p>
    <w:p w14:paraId="53D4AA6B" w14:textId="77777777" w:rsidR="0000389E" w:rsidRPr="00EF4306" w:rsidRDefault="0000389E" w:rsidP="0000389E">
      <w:pPr>
        <w:numPr>
          <w:ilvl w:val="0"/>
          <w:numId w:val="1"/>
        </w:numPr>
      </w:pPr>
      <w:r w:rsidRPr="00EF4306">
        <w:t>Yes (CONTINUE)</w:t>
      </w:r>
    </w:p>
    <w:p w14:paraId="209AAAB5" w14:textId="77777777" w:rsidR="0000389E" w:rsidRPr="00EF4306" w:rsidRDefault="0000389E" w:rsidP="0000389E">
      <w:pPr>
        <w:numPr>
          <w:ilvl w:val="0"/>
          <w:numId w:val="1"/>
        </w:numPr>
      </w:pPr>
      <w:r w:rsidRPr="00EF4306">
        <w:t>No (THANK AND END)</w:t>
      </w:r>
    </w:p>
    <w:p w14:paraId="6893A171" w14:textId="77777777" w:rsidR="0000389E" w:rsidRPr="00EF4306" w:rsidRDefault="0000389E" w:rsidP="0000389E">
      <w:pPr>
        <w:rPr>
          <w:i/>
          <w:iCs/>
        </w:rPr>
      </w:pPr>
    </w:p>
    <w:p w14:paraId="02A55508" w14:textId="77777777" w:rsidR="0000389E" w:rsidRPr="00EF4306" w:rsidRDefault="0000389E" w:rsidP="0000389E">
      <w:pPr>
        <w:rPr>
          <w:i/>
          <w:iCs/>
        </w:rPr>
      </w:pPr>
      <w:r w:rsidRPr="00EF4306">
        <w:rPr>
          <w:i/>
          <w:iCs/>
        </w:rPr>
        <w:t>Note whether</w:t>
      </w:r>
      <w:r w:rsidR="0007396B">
        <w:rPr>
          <w:i/>
          <w:iCs/>
        </w:rPr>
        <w:t xml:space="preserve"> the</w:t>
      </w:r>
      <w:r w:rsidRPr="00EF4306">
        <w:rPr>
          <w:i/>
          <w:iCs/>
        </w:rPr>
        <w:t xml:space="preserve"> </w:t>
      </w:r>
      <w:r w:rsidRPr="0007396B">
        <w:rPr>
          <w:i/>
          <w:iCs/>
          <w:noProof/>
        </w:rPr>
        <w:t>respondent</w:t>
      </w:r>
      <w:r w:rsidRPr="00EF4306">
        <w:rPr>
          <w:i/>
          <w:iCs/>
        </w:rPr>
        <w:t xml:space="preserve"> is male or female and recruit a mix.</w:t>
      </w:r>
    </w:p>
    <w:p w14:paraId="1BBBB361" w14:textId="77777777" w:rsidR="0000389E" w:rsidRPr="00EF4306" w:rsidRDefault="0000389E" w:rsidP="0000389E">
      <w:pPr>
        <w:numPr>
          <w:ilvl w:val="0"/>
          <w:numId w:val="5"/>
        </w:numPr>
      </w:pPr>
      <w:r w:rsidRPr="00EF4306">
        <w:t>Male</w:t>
      </w:r>
    </w:p>
    <w:p w14:paraId="0ADD4ECF" w14:textId="77777777" w:rsidR="0000389E" w:rsidRPr="00EF4306" w:rsidRDefault="0000389E" w:rsidP="0000389E">
      <w:pPr>
        <w:numPr>
          <w:ilvl w:val="0"/>
          <w:numId w:val="5"/>
        </w:numPr>
      </w:pPr>
      <w:r w:rsidRPr="00EF4306">
        <w:t>Female</w:t>
      </w:r>
    </w:p>
    <w:p w14:paraId="67251903" w14:textId="77777777" w:rsidR="0000389E" w:rsidRDefault="0000389E" w:rsidP="0000389E"/>
    <w:p w14:paraId="153D82AD" w14:textId="1287E625" w:rsidR="00907727" w:rsidRDefault="00907727" w:rsidP="0000389E">
      <w:r>
        <w:t xml:space="preserve">Thanks. </w:t>
      </w:r>
      <w:r w:rsidR="00B8108F">
        <w:t xml:space="preserve"> </w:t>
      </w:r>
      <w:r>
        <w:t>I need to ask you a few questions to see if you qualify.</w:t>
      </w:r>
    </w:p>
    <w:p w14:paraId="73CAE09D" w14:textId="77777777" w:rsidR="00907727" w:rsidRPr="00EF4306" w:rsidRDefault="00907727" w:rsidP="0000389E"/>
    <w:p w14:paraId="4917E8F6" w14:textId="77777777" w:rsidR="0000389E" w:rsidRPr="00EF4306" w:rsidRDefault="006A3A38" w:rsidP="0000389E">
      <w:pPr>
        <w:rPr>
          <w:iCs/>
        </w:rPr>
      </w:pPr>
      <w:r>
        <w:rPr>
          <w:iCs/>
        </w:rPr>
        <w:t>2</w:t>
      </w:r>
      <w:r w:rsidR="0000389E" w:rsidRPr="00EF4306">
        <w:rPr>
          <w:iCs/>
        </w:rPr>
        <w:t xml:space="preserve">. </w:t>
      </w:r>
      <w:r w:rsidR="00057750">
        <w:rPr>
          <w:iCs/>
        </w:rPr>
        <w:t>T</w:t>
      </w:r>
      <w:r w:rsidR="0000389E" w:rsidRPr="00AF6D06">
        <w:rPr>
          <w:iCs/>
        </w:rPr>
        <w:t>hinking about organ donation, do you strongly support, support, oppose, or strongly oppose organ donation?</w:t>
      </w:r>
    </w:p>
    <w:p w14:paraId="3550FE02" w14:textId="77777777" w:rsidR="0000389E" w:rsidRDefault="0000389E" w:rsidP="0000389E">
      <w:pPr>
        <w:numPr>
          <w:ilvl w:val="0"/>
          <w:numId w:val="13"/>
        </w:numPr>
      </w:pPr>
      <w:r w:rsidRPr="00844F26">
        <w:rPr>
          <w:noProof/>
        </w:rPr>
        <w:t>Strongly</w:t>
      </w:r>
      <w:r>
        <w:t xml:space="preserve"> support (CONTINUE)</w:t>
      </w:r>
    </w:p>
    <w:p w14:paraId="7F2D67FE" w14:textId="77777777" w:rsidR="0000389E" w:rsidRDefault="0000389E" w:rsidP="0000389E">
      <w:pPr>
        <w:numPr>
          <w:ilvl w:val="0"/>
          <w:numId w:val="13"/>
        </w:numPr>
      </w:pPr>
      <w:r>
        <w:t>Support (CONTINUE)</w:t>
      </w:r>
    </w:p>
    <w:p w14:paraId="0BFB703D" w14:textId="77777777" w:rsidR="0000389E" w:rsidRPr="00EF4306" w:rsidRDefault="0000389E" w:rsidP="0000389E">
      <w:pPr>
        <w:numPr>
          <w:ilvl w:val="0"/>
          <w:numId w:val="13"/>
        </w:numPr>
      </w:pPr>
      <w:r>
        <w:t>Oppose (THANK AND END)</w:t>
      </w:r>
    </w:p>
    <w:p w14:paraId="480D9C77" w14:textId="77777777" w:rsidR="0000389E" w:rsidRPr="00EF4306" w:rsidRDefault="0000389E" w:rsidP="0000389E">
      <w:pPr>
        <w:numPr>
          <w:ilvl w:val="0"/>
          <w:numId w:val="13"/>
        </w:numPr>
      </w:pPr>
      <w:r>
        <w:t>Strongly Oppose</w:t>
      </w:r>
      <w:r w:rsidRPr="00EF4306">
        <w:t xml:space="preserve"> (THANK AND END)</w:t>
      </w:r>
    </w:p>
    <w:p w14:paraId="4D3865EF" w14:textId="77777777" w:rsidR="0000389E" w:rsidRPr="00EF4306" w:rsidRDefault="0000389E" w:rsidP="0000389E"/>
    <w:p w14:paraId="07AB6076" w14:textId="4DE4E74D" w:rsidR="0000389E" w:rsidRPr="00EF4306" w:rsidRDefault="006A3A38" w:rsidP="0000389E">
      <w:pPr>
        <w:rPr>
          <w:iCs/>
        </w:rPr>
      </w:pPr>
      <w:r>
        <w:rPr>
          <w:iCs/>
        </w:rPr>
        <w:t>3</w:t>
      </w:r>
      <w:r w:rsidR="0000389E" w:rsidRPr="00EF4306">
        <w:rPr>
          <w:iCs/>
        </w:rPr>
        <w:t xml:space="preserve">. </w:t>
      </w:r>
      <w:r w:rsidR="0000389E" w:rsidRPr="00AF6D06">
        <w:rPr>
          <w:iCs/>
        </w:rPr>
        <w:t xml:space="preserve">Are you </w:t>
      </w:r>
      <w:r w:rsidR="0000389E">
        <w:rPr>
          <w:iCs/>
        </w:rPr>
        <w:t xml:space="preserve">currently </w:t>
      </w:r>
      <w:r w:rsidR="004217DA">
        <w:rPr>
          <w:iCs/>
        </w:rPr>
        <w:t xml:space="preserve">or have you ever been </w:t>
      </w:r>
      <w:r w:rsidR="0000389E" w:rsidRPr="00AF6D06">
        <w:rPr>
          <w:iCs/>
        </w:rPr>
        <w:t xml:space="preserve">a registered organ donor, </w:t>
      </w:r>
      <w:r w:rsidR="0018560B">
        <w:rPr>
          <w:iCs/>
        </w:rPr>
        <w:t>this includes</w:t>
      </w:r>
      <w:r w:rsidR="0000389E" w:rsidRPr="00AF6D06">
        <w:rPr>
          <w:iCs/>
        </w:rPr>
        <w:t xml:space="preserve"> </w:t>
      </w:r>
      <w:r w:rsidR="00AF6DAB">
        <w:rPr>
          <w:iCs/>
        </w:rPr>
        <w:t xml:space="preserve">registering at </w:t>
      </w:r>
      <w:r w:rsidR="003E0FDA">
        <w:rPr>
          <w:iCs/>
        </w:rPr>
        <w:t xml:space="preserve">any </w:t>
      </w:r>
      <w:r w:rsidR="00AF6DAB">
        <w:rPr>
          <w:iCs/>
        </w:rPr>
        <w:t>D</w:t>
      </w:r>
      <w:r w:rsidR="00B8108F">
        <w:rPr>
          <w:iCs/>
        </w:rPr>
        <w:t>epartment</w:t>
      </w:r>
      <w:r w:rsidR="003E0FDA">
        <w:rPr>
          <w:iCs/>
        </w:rPr>
        <w:t>/Division</w:t>
      </w:r>
      <w:r w:rsidR="00B8108F">
        <w:rPr>
          <w:iCs/>
        </w:rPr>
        <w:t xml:space="preserve"> of </w:t>
      </w:r>
      <w:r w:rsidR="00AF6DAB">
        <w:rPr>
          <w:iCs/>
        </w:rPr>
        <w:t>M</w:t>
      </w:r>
      <w:r w:rsidR="00B8108F">
        <w:rPr>
          <w:iCs/>
        </w:rPr>
        <w:t xml:space="preserve">otor </w:t>
      </w:r>
      <w:r w:rsidR="00AF6DAB">
        <w:rPr>
          <w:iCs/>
        </w:rPr>
        <w:t>V</w:t>
      </w:r>
      <w:r w:rsidR="00B8108F">
        <w:rPr>
          <w:iCs/>
        </w:rPr>
        <w:t>ehicles</w:t>
      </w:r>
      <w:r w:rsidR="00AF6DAB">
        <w:rPr>
          <w:iCs/>
        </w:rPr>
        <w:t xml:space="preserve">, </w:t>
      </w:r>
      <w:r w:rsidR="0000389E" w:rsidRPr="00AF6D06">
        <w:rPr>
          <w:iCs/>
        </w:rPr>
        <w:t>on a donor card, or</w:t>
      </w:r>
      <w:r w:rsidR="00DC19D6">
        <w:rPr>
          <w:iCs/>
        </w:rPr>
        <w:t xml:space="preserve"> on</w:t>
      </w:r>
      <w:r w:rsidR="0000389E" w:rsidRPr="00AF6D06">
        <w:rPr>
          <w:iCs/>
        </w:rPr>
        <w:t xml:space="preserve"> an organ donor registry?</w:t>
      </w:r>
    </w:p>
    <w:p w14:paraId="54A05227" w14:textId="77777777" w:rsidR="0000389E" w:rsidRPr="00EF4306" w:rsidRDefault="0000389E" w:rsidP="0067076B">
      <w:pPr>
        <w:numPr>
          <w:ilvl w:val="0"/>
          <w:numId w:val="33"/>
        </w:numPr>
      </w:pPr>
      <w:r>
        <w:t>Yes</w:t>
      </w:r>
      <w:r w:rsidRPr="00EF4306">
        <w:t xml:space="preserve"> (THANK AND END</w:t>
      </w:r>
      <w:r>
        <w:t>)</w:t>
      </w:r>
    </w:p>
    <w:p w14:paraId="257C805B" w14:textId="77777777" w:rsidR="0000389E" w:rsidRPr="00EF4306" w:rsidRDefault="0000389E" w:rsidP="0067076B">
      <w:pPr>
        <w:numPr>
          <w:ilvl w:val="0"/>
          <w:numId w:val="33"/>
        </w:numPr>
      </w:pPr>
      <w:r>
        <w:t>No</w:t>
      </w:r>
      <w:r w:rsidRPr="00EF4306">
        <w:t xml:space="preserve"> (CONTINUE) </w:t>
      </w:r>
    </w:p>
    <w:p w14:paraId="3454E2E6" w14:textId="77777777" w:rsidR="0000389E" w:rsidRDefault="0000389E" w:rsidP="0000389E"/>
    <w:p w14:paraId="3791621A" w14:textId="629E1077" w:rsidR="0000389E" w:rsidRPr="00EF4306" w:rsidRDefault="0095481F" w:rsidP="00BF1D75">
      <w:pPr>
        <w:keepNext/>
      </w:pPr>
      <w:r>
        <w:t>4</w:t>
      </w:r>
      <w:r w:rsidR="0000389E" w:rsidRPr="00EF4306">
        <w:t xml:space="preserve">. Now, I need to ask you some basic information. </w:t>
      </w:r>
      <w:r w:rsidR="00B8108F">
        <w:t xml:space="preserve"> </w:t>
      </w:r>
      <w:r w:rsidR="0000389E" w:rsidRPr="00EF4306">
        <w:t>Which category best describes your age?</w:t>
      </w:r>
      <w:r w:rsidR="00075CBD">
        <w:t xml:space="preserve"> </w:t>
      </w:r>
    </w:p>
    <w:p w14:paraId="5F6D6366" w14:textId="77777777" w:rsidR="0000389E" w:rsidRPr="00EF4306" w:rsidRDefault="004217DA" w:rsidP="0000389E">
      <w:pPr>
        <w:numPr>
          <w:ilvl w:val="0"/>
          <w:numId w:val="3"/>
        </w:numPr>
      </w:pPr>
      <w:r>
        <w:t>49 and under</w:t>
      </w:r>
      <w:r w:rsidR="0000389E" w:rsidRPr="00EF4306">
        <w:t xml:space="preserve"> (THANK AND END)</w:t>
      </w:r>
    </w:p>
    <w:p w14:paraId="028B25BD" w14:textId="77777777" w:rsidR="0000389E" w:rsidRDefault="004217DA" w:rsidP="0000389E">
      <w:pPr>
        <w:numPr>
          <w:ilvl w:val="0"/>
          <w:numId w:val="3"/>
        </w:numPr>
      </w:pPr>
      <w:r>
        <w:t>50-59</w:t>
      </w:r>
      <w:r w:rsidR="0000389E" w:rsidRPr="00EF4306">
        <w:t xml:space="preserve"> (CONTINUE)</w:t>
      </w:r>
      <w:r w:rsidR="0000389E">
        <w:t xml:space="preserve"> </w:t>
      </w:r>
    </w:p>
    <w:p w14:paraId="2F33636E" w14:textId="77777777" w:rsidR="004217DA" w:rsidRDefault="004217DA" w:rsidP="0000389E">
      <w:pPr>
        <w:numPr>
          <w:ilvl w:val="0"/>
          <w:numId w:val="3"/>
        </w:numPr>
      </w:pPr>
      <w:r>
        <w:t>60-69 (CONTINUE)</w:t>
      </w:r>
    </w:p>
    <w:p w14:paraId="617A4D66" w14:textId="77777777" w:rsidR="004217DA" w:rsidRDefault="004217DA" w:rsidP="0000389E">
      <w:pPr>
        <w:numPr>
          <w:ilvl w:val="0"/>
          <w:numId w:val="3"/>
        </w:numPr>
      </w:pPr>
      <w:r>
        <w:t>70-80 (CONTINUE)</w:t>
      </w:r>
    </w:p>
    <w:p w14:paraId="2BF83C1D" w14:textId="77777777" w:rsidR="0000389E" w:rsidRDefault="004217DA" w:rsidP="0000389E">
      <w:pPr>
        <w:numPr>
          <w:ilvl w:val="0"/>
          <w:numId w:val="3"/>
        </w:numPr>
      </w:pPr>
      <w:r>
        <w:t>81</w:t>
      </w:r>
      <w:r w:rsidR="0000389E" w:rsidRPr="00EF4306">
        <w:t xml:space="preserve"> or older (</w:t>
      </w:r>
      <w:r w:rsidR="0000389E">
        <w:t>THANK AND END</w:t>
      </w:r>
      <w:r w:rsidR="0000389E" w:rsidRPr="00EF4306">
        <w:t>)</w:t>
      </w:r>
      <w:r w:rsidR="0000389E">
        <w:t xml:space="preserve"> </w:t>
      </w:r>
      <w:r w:rsidR="006B0D78">
        <w:t xml:space="preserve"> </w:t>
      </w:r>
    </w:p>
    <w:p w14:paraId="6D26FA40" w14:textId="77777777" w:rsidR="004217DA" w:rsidRPr="00EF4306" w:rsidRDefault="004217DA" w:rsidP="004217DA">
      <w:pPr>
        <w:rPr>
          <w:i/>
          <w:iCs/>
        </w:rPr>
      </w:pPr>
      <w:r w:rsidRPr="00EF4306">
        <w:rPr>
          <w:i/>
          <w:iCs/>
        </w:rPr>
        <w:t xml:space="preserve">Recruit a mix of </w:t>
      </w:r>
      <w:r>
        <w:rPr>
          <w:i/>
          <w:iCs/>
        </w:rPr>
        <w:t>ages</w:t>
      </w:r>
      <w:r w:rsidRPr="00EF4306">
        <w:rPr>
          <w:i/>
          <w:iCs/>
        </w:rPr>
        <w:t>.</w:t>
      </w:r>
    </w:p>
    <w:p w14:paraId="0B5B61AA" w14:textId="77777777" w:rsidR="0000389E" w:rsidRPr="00EF4306" w:rsidRDefault="0000389E" w:rsidP="0000389E"/>
    <w:p w14:paraId="4BBE6656" w14:textId="77777777" w:rsidR="00A139CB" w:rsidRPr="00EF4306" w:rsidRDefault="00A139CB" w:rsidP="00A139CB">
      <w:pPr>
        <w:keepNext/>
      </w:pPr>
      <w:r>
        <w:t>5</w:t>
      </w:r>
      <w:r w:rsidRPr="00EF4306">
        <w:t>. What is the highest grade you have completed in school? [READ LIST IF NECESSARY]</w:t>
      </w:r>
    </w:p>
    <w:p w14:paraId="6268D831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8th grade or less (CONTINUE)</w:t>
      </w:r>
    </w:p>
    <w:p w14:paraId="6B3ABFAB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Some high school (grades 9, 10, or 11) (CONTINUE)</w:t>
      </w:r>
    </w:p>
    <w:p w14:paraId="47D7E43A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High school graduate or GED (High school equivalency) (CONTINUE)</w:t>
      </w:r>
    </w:p>
    <w:p w14:paraId="405B6E7F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Some college/2-year college/technical school/associate degree (CONTINUE)</w:t>
      </w:r>
    </w:p>
    <w:p w14:paraId="0EAAC76C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College graduate (</w:t>
      </w:r>
      <w:r w:rsidR="004217DA">
        <w:t>LIMIT 3</w:t>
      </w:r>
      <w:r w:rsidRPr="00EF4306">
        <w:t>)</w:t>
      </w:r>
    </w:p>
    <w:p w14:paraId="48B12013" w14:textId="77777777" w:rsidR="00A139CB" w:rsidRPr="00EF4306" w:rsidRDefault="00A139CB" w:rsidP="00A139CB">
      <w:pPr>
        <w:numPr>
          <w:ilvl w:val="0"/>
          <w:numId w:val="6"/>
        </w:numPr>
      </w:pPr>
      <w:r w:rsidRPr="00EF4306">
        <w:t>Some graduate school/post-graduate degree (</w:t>
      </w:r>
      <w:r w:rsidR="004217DA">
        <w:t>LIMIT 2</w:t>
      </w:r>
      <w:r w:rsidRPr="00EF4306">
        <w:t>)</w:t>
      </w:r>
    </w:p>
    <w:p w14:paraId="4E284853" w14:textId="77777777" w:rsidR="00A139CB" w:rsidRPr="00EF4306" w:rsidRDefault="00A139CB" w:rsidP="00A139CB">
      <w:pPr>
        <w:rPr>
          <w:i/>
          <w:iCs/>
        </w:rPr>
      </w:pPr>
      <w:r w:rsidRPr="00EF4306">
        <w:rPr>
          <w:i/>
          <w:iCs/>
        </w:rPr>
        <w:t>Recruit a mix of education levels.</w:t>
      </w:r>
    </w:p>
    <w:p w14:paraId="7A6B86AB" w14:textId="77777777" w:rsidR="00485B27" w:rsidRDefault="00485B27" w:rsidP="0000389E"/>
    <w:p w14:paraId="0A1A4B41" w14:textId="64EA7F71" w:rsidR="004217DA" w:rsidRDefault="004217DA" w:rsidP="0000389E">
      <w:r>
        <w:t xml:space="preserve">6. What is your current work status? </w:t>
      </w:r>
      <w:r w:rsidR="00B8108F">
        <w:t xml:space="preserve"> </w:t>
      </w:r>
      <w:r>
        <w:t>Are you currently:</w:t>
      </w:r>
    </w:p>
    <w:p w14:paraId="2DC5BD47" w14:textId="77777777" w:rsidR="004217DA" w:rsidRPr="00EF4306" w:rsidRDefault="004217DA" w:rsidP="004217DA">
      <w:pPr>
        <w:numPr>
          <w:ilvl w:val="0"/>
          <w:numId w:val="37"/>
        </w:numPr>
      </w:pPr>
      <w:r>
        <w:t>Working full-time</w:t>
      </w:r>
      <w:r w:rsidRPr="00EF4306">
        <w:t xml:space="preserve"> (CONTINUE)</w:t>
      </w:r>
    </w:p>
    <w:p w14:paraId="15FB1D45" w14:textId="77777777" w:rsidR="004217DA" w:rsidRDefault="004217DA" w:rsidP="004217DA">
      <w:pPr>
        <w:numPr>
          <w:ilvl w:val="0"/>
          <w:numId w:val="37"/>
        </w:numPr>
      </w:pPr>
      <w:r>
        <w:t xml:space="preserve">Working part-time </w:t>
      </w:r>
      <w:r w:rsidRPr="00EF4306">
        <w:t>(CONTINUE)</w:t>
      </w:r>
    </w:p>
    <w:p w14:paraId="5D9E96B0" w14:textId="77777777" w:rsidR="00330891" w:rsidRPr="00EF4306" w:rsidRDefault="00330891" w:rsidP="004217DA">
      <w:pPr>
        <w:numPr>
          <w:ilvl w:val="0"/>
          <w:numId w:val="37"/>
        </w:numPr>
      </w:pPr>
      <w:r>
        <w:t>Self-employed (CONTINUE)</w:t>
      </w:r>
    </w:p>
    <w:p w14:paraId="2807C7BD" w14:textId="77777777" w:rsidR="004217DA" w:rsidRPr="00EF4306" w:rsidRDefault="004217DA" w:rsidP="004217DA">
      <w:pPr>
        <w:numPr>
          <w:ilvl w:val="0"/>
          <w:numId w:val="37"/>
        </w:numPr>
      </w:pPr>
      <w:r>
        <w:t xml:space="preserve">Not in the labor force </w:t>
      </w:r>
      <w:r w:rsidRPr="00EF4306">
        <w:t>(CONTINUE)</w:t>
      </w:r>
    </w:p>
    <w:p w14:paraId="4D86636B" w14:textId="77777777" w:rsidR="004217DA" w:rsidRPr="00EF4306" w:rsidRDefault="004217DA" w:rsidP="004217DA">
      <w:pPr>
        <w:numPr>
          <w:ilvl w:val="0"/>
          <w:numId w:val="37"/>
        </w:numPr>
      </w:pPr>
      <w:r>
        <w:t>Retired</w:t>
      </w:r>
      <w:r w:rsidRPr="00EF4306">
        <w:t xml:space="preserve"> (CONTINUE)</w:t>
      </w:r>
    </w:p>
    <w:p w14:paraId="37A0DDD5" w14:textId="77777777" w:rsidR="004217DA" w:rsidRPr="00EF4306" w:rsidRDefault="004217DA" w:rsidP="004217DA">
      <w:pPr>
        <w:rPr>
          <w:i/>
          <w:iCs/>
        </w:rPr>
      </w:pPr>
      <w:r w:rsidRPr="00EF4306">
        <w:rPr>
          <w:i/>
          <w:iCs/>
        </w:rPr>
        <w:t xml:space="preserve">Recruit a mix of </w:t>
      </w:r>
      <w:r>
        <w:rPr>
          <w:i/>
          <w:iCs/>
        </w:rPr>
        <w:t>work status</w:t>
      </w:r>
      <w:r w:rsidRPr="00EF4306">
        <w:rPr>
          <w:i/>
          <w:iCs/>
        </w:rPr>
        <w:t>.</w:t>
      </w:r>
    </w:p>
    <w:p w14:paraId="316B05AD" w14:textId="77777777" w:rsidR="004217DA" w:rsidRDefault="004217DA" w:rsidP="0000389E"/>
    <w:p w14:paraId="71C59AC2" w14:textId="13280691" w:rsidR="004217DA" w:rsidRDefault="004217DA" w:rsidP="0000389E">
      <w:r>
        <w:t xml:space="preserve">7. How would you describe your health status overall? </w:t>
      </w:r>
      <w:r w:rsidR="00B8108F">
        <w:t xml:space="preserve"> </w:t>
      </w:r>
      <w:r>
        <w:t>Would you say you are:</w:t>
      </w:r>
    </w:p>
    <w:p w14:paraId="44CEE74F" w14:textId="77777777" w:rsidR="004217DA" w:rsidRPr="00EF4306" w:rsidRDefault="004217DA" w:rsidP="004217DA">
      <w:pPr>
        <w:numPr>
          <w:ilvl w:val="0"/>
          <w:numId w:val="38"/>
        </w:numPr>
      </w:pPr>
      <w:r>
        <w:t>In excellent health</w:t>
      </w:r>
      <w:r w:rsidRPr="00EF4306">
        <w:t xml:space="preserve"> (CONTINUE)</w:t>
      </w:r>
    </w:p>
    <w:p w14:paraId="508C8BA7" w14:textId="77777777" w:rsidR="004217DA" w:rsidRPr="00EF4306" w:rsidRDefault="004217DA" w:rsidP="004217DA">
      <w:pPr>
        <w:numPr>
          <w:ilvl w:val="0"/>
          <w:numId w:val="38"/>
        </w:numPr>
      </w:pPr>
      <w:r>
        <w:t xml:space="preserve">In good health </w:t>
      </w:r>
      <w:r w:rsidRPr="00EF4306">
        <w:t>(CONTINUE)</w:t>
      </w:r>
    </w:p>
    <w:p w14:paraId="3AD66A39" w14:textId="77777777" w:rsidR="004217DA" w:rsidRPr="00EF4306" w:rsidRDefault="004217DA" w:rsidP="004217DA">
      <w:pPr>
        <w:numPr>
          <w:ilvl w:val="0"/>
          <w:numId w:val="38"/>
        </w:numPr>
      </w:pPr>
      <w:r>
        <w:t xml:space="preserve">In fair health </w:t>
      </w:r>
      <w:r w:rsidRPr="00EF4306">
        <w:t>(CONTINUE)</w:t>
      </w:r>
    </w:p>
    <w:p w14:paraId="4EB5DD67" w14:textId="77777777" w:rsidR="004217DA" w:rsidRPr="00EF4306" w:rsidRDefault="004217DA" w:rsidP="004217DA">
      <w:pPr>
        <w:numPr>
          <w:ilvl w:val="0"/>
          <w:numId w:val="38"/>
        </w:numPr>
      </w:pPr>
      <w:r>
        <w:t>In poor health</w:t>
      </w:r>
      <w:r w:rsidRPr="00EF4306">
        <w:t xml:space="preserve"> (</w:t>
      </w:r>
      <w:r>
        <w:t>THANK AND END</w:t>
      </w:r>
      <w:r w:rsidRPr="00EF4306">
        <w:t>)</w:t>
      </w:r>
    </w:p>
    <w:p w14:paraId="31FBAA4F" w14:textId="77777777" w:rsidR="004217DA" w:rsidRDefault="004217DA" w:rsidP="0000389E"/>
    <w:p w14:paraId="1EC17623" w14:textId="618A5E3F" w:rsidR="004217DA" w:rsidRDefault="004217DA" w:rsidP="0000389E">
      <w:r>
        <w:t xml:space="preserve">8. How often do you use the </w:t>
      </w:r>
      <w:r w:rsidR="00B8108F">
        <w:t>i</w:t>
      </w:r>
      <w:r>
        <w:t>nternet for things like reading the news, shopping, or checking email?</w:t>
      </w:r>
    </w:p>
    <w:p w14:paraId="7EDDE398" w14:textId="77777777" w:rsidR="004217DA" w:rsidRPr="00EF4306" w:rsidRDefault="004217DA" w:rsidP="004217DA">
      <w:pPr>
        <w:numPr>
          <w:ilvl w:val="0"/>
          <w:numId w:val="39"/>
        </w:numPr>
      </w:pPr>
      <w:r>
        <w:t>Daily</w:t>
      </w:r>
      <w:r w:rsidRPr="00EF4306">
        <w:t xml:space="preserve"> (CONTINUE)</w:t>
      </w:r>
    </w:p>
    <w:p w14:paraId="217137FB" w14:textId="77777777" w:rsidR="004217DA" w:rsidRPr="00EF4306" w:rsidRDefault="004217DA" w:rsidP="004217DA">
      <w:pPr>
        <w:numPr>
          <w:ilvl w:val="0"/>
          <w:numId w:val="39"/>
        </w:numPr>
      </w:pPr>
      <w:r>
        <w:t xml:space="preserve">Several times a week </w:t>
      </w:r>
      <w:r w:rsidRPr="00EF4306">
        <w:t>(CONTINUE)</w:t>
      </w:r>
    </w:p>
    <w:p w14:paraId="0F7D521B" w14:textId="77777777" w:rsidR="004217DA" w:rsidRDefault="004217DA" w:rsidP="004217DA">
      <w:pPr>
        <w:numPr>
          <w:ilvl w:val="0"/>
          <w:numId w:val="39"/>
        </w:numPr>
      </w:pPr>
      <w:r>
        <w:t xml:space="preserve">Weekly </w:t>
      </w:r>
      <w:r w:rsidRPr="00EF4306">
        <w:t>(CONTINUE)</w:t>
      </w:r>
    </w:p>
    <w:p w14:paraId="55C398F1" w14:textId="77777777" w:rsidR="004217DA" w:rsidRPr="00EF4306" w:rsidRDefault="004217DA" w:rsidP="004217DA">
      <w:pPr>
        <w:numPr>
          <w:ilvl w:val="0"/>
          <w:numId w:val="39"/>
        </w:numPr>
      </w:pPr>
      <w:r>
        <w:t>Monthly (CONTINUE)</w:t>
      </w:r>
    </w:p>
    <w:p w14:paraId="4BCF4C29" w14:textId="77777777" w:rsidR="004217DA" w:rsidRPr="00EF4306" w:rsidRDefault="00A33205" w:rsidP="004217DA">
      <w:pPr>
        <w:numPr>
          <w:ilvl w:val="0"/>
          <w:numId w:val="39"/>
        </w:numPr>
      </w:pPr>
      <w:r>
        <w:t>Less than monthly or n</w:t>
      </w:r>
      <w:r w:rsidR="004217DA">
        <w:t>ever</w:t>
      </w:r>
      <w:r w:rsidR="004217DA" w:rsidRPr="00EF4306">
        <w:t xml:space="preserve"> (</w:t>
      </w:r>
      <w:r w:rsidR="004217DA">
        <w:t>THANK AND END</w:t>
      </w:r>
      <w:r w:rsidR="004217DA" w:rsidRPr="00EF4306">
        <w:t>)</w:t>
      </w:r>
    </w:p>
    <w:p w14:paraId="6AA9AF56" w14:textId="77777777" w:rsidR="004217DA" w:rsidRDefault="004217DA" w:rsidP="0000389E"/>
    <w:p w14:paraId="0AB86C68" w14:textId="4F7272BD" w:rsidR="0000389E" w:rsidRPr="00EF4306" w:rsidRDefault="00485B27" w:rsidP="0000389E">
      <w:r>
        <w:t>9</w:t>
      </w:r>
      <w:r w:rsidR="0000389E" w:rsidRPr="00EF4306">
        <w:t xml:space="preserve">. We want to make sure we represent different ethnic and racial groups in our study. </w:t>
      </w:r>
      <w:r w:rsidR="00810D66">
        <w:t xml:space="preserve"> </w:t>
      </w:r>
      <w:r w:rsidR="0000389E" w:rsidRPr="00EF4306">
        <w:t>Would you describe yourself as</w:t>
      </w:r>
      <w:r w:rsidR="0000389E" w:rsidRPr="00844F26">
        <w:rPr>
          <w:noProof/>
        </w:rPr>
        <w:t>…</w:t>
      </w:r>
      <w:r w:rsidR="0000389E" w:rsidRPr="00EF4306">
        <w:t>?</w:t>
      </w:r>
    </w:p>
    <w:p w14:paraId="6023966A" w14:textId="77777777" w:rsidR="0000389E" w:rsidRDefault="0000389E" w:rsidP="0000389E">
      <w:pPr>
        <w:numPr>
          <w:ilvl w:val="0"/>
          <w:numId w:val="28"/>
        </w:numPr>
      </w:pPr>
      <w:r w:rsidRPr="00EF4306">
        <w:t>Hispanic or Latino/Latina (CONTINUE)</w:t>
      </w:r>
      <w:r>
        <w:t xml:space="preserve"> </w:t>
      </w:r>
    </w:p>
    <w:p w14:paraId="504E4908" w14:textId="77777777" w:rsidR="0000389E" w:rsidRPr="00EF4306" w:rsidRDefault="0000389E" w:rsidP="0000389E">
      <w:pPr>
        <w:numPr>
          <w:ilvl w:val="0"/>
          <w:numId w:val="28"/>
        </w:numPr>
      </w:pPr>
      <w:r w:rsidRPr="00EF4306">
        <w:t>Not Hispanic or Latino/Latina (CONTINUE)</w:t>
      </w:r>
    </w:p>
    <w:p w14:paraId="6654A0A7" w14:textId="77777777" w:rsidR="0000389E" w:rsidRDefault="0000389E" w:rsidP="0000389E"/>
    <w:p w14:paraId="57A42452" w14:textId="77777777" w:rsidR="0000389E" w:rsidRPr="00EF4306" w:rsidRDefault="00485B27" w:rsidP="0000389E">
      <w:r>
        <w:t>10</w:t>
      </w:r>
      <w:r w:rsidR="0000389E" w:rsidRPr="00EF4306">
        <w:t>. Next, would you describe yourself as…?</w:t>
      </w:r>
      <w:bookmarkStart w:id="0" w:name="_GoBack"/>
      <w:bookmarkEnd w:id="0"/>
    </w:p>
    <w:p w14:paraId="4F124F14" w14:textId="77777777" w:rsidR="0000389E" w:rsidRPr="00EF4306" w:rsidRDefault="0000389E" w:rsidP="0000389E">
      <w:pPr>
        <w:numPr>
          <w:ilvl w:val="0"/>
          <w:numId w:val="12"/>
        </w:numPr>
      </w:pPr>
      <w:r w:rsidRPr="00EF4306">
        <w:t>White (CONTINUE)</w:t>
      </w:r>
    </w:p>
    <w:p w14:paraId="0C70A4AF" w14:textId="77777777" w:rsidR="0000389E" w:rsidRDefault="0000389E" w:rsidP="0000389E">
      <w:pPr>
        <w:numPr>
          <w:ilvl w:val="0"/>
          <w:numId w:val="12"/>
        </w:numPr>
      </w:pPr>
      <w:r w:rsidRPr="00EF4306">
        <w:t>Black or African American (CONTINUE)</w:t>
      </w:r>
      <w:r>
        <w:t xml:space="preserve"> </w:t>
      </w:r>
    </w:p>
    <w:p w14:paraId="586A8F0F" w14:textId="77777777" w:rsidR="0000389E" w:rsidRPr="00EF4306" w:rsidRDefault="0000389E" w:rsidP="0000389E">
      <w:pPr>
        <w:numPr>
          <w:ilvl w:val="0"/>
          <w:numId w:val="12"/>
        </w:numPr>
      </w:pPr>
      <w:r w:rsidRPr="00EF4306">
        <w:t>American Indian or Alaskan Native (CONTINUE)</w:t>
      </w:r>
      <w:r>
        <w:t xml:space="preserve"> </w:t>
      </w:r>
    </w:p>
    <w:p w14:paraId="0AFF2937" w14:textId="77777777" w:rsidR="0000389E" w:rsidRDefault="0000389E" w:rsidP="0000389E">
      <w:pPr>
        <w:numPr>
          <w:ilvl w:val="0"/>
          <w:numId w:val="12"/>
        </w:numPr>
      </w:pPr>
      <w:r w:rsidRPr="00EF4306">
        <w:t>Asian (CONTINUE)</w:t>
      </w:r>
      <w:r>
        <w:t xml:space="preserve"> </w:t>
      </w:r>
    </w:p>
    <w:p w14:paraId="532EC92F" w14:textId="77777777" w:rsidR="00605FF0" w:rsidRPr="00605FF0" w:rsidRDefault="0000389E" w:rsidP="00C51277">
      <w:pPr>
        <w:keepNext/>
        <w:numPr>
          <w:ilvl w:val="0"/>
          <w:numId w:val="12"/>
        </w:numPr>
        <w:rPr>
          <w:i/>
          <w:iCs/>
        </w:rPr>
      </w:pPr>
      <w:r w:rsidRPr="00EF4306">
        <w:t>Native Hawaiian or Other Pacific Islander (CONTINUE)</w:t>
      </w:r>
      <w:r>
        <w:t xml:space="preserve"> </w:t>
      </w:r>
    </w:p>
    <w:p w14:paraId="27897EC6" w14:textId="3134D727" w:rsidR="0000389E" w:rsidRPr="00605FF0" w:rsidRDefault="00F95B4D" w:rsidP="00605FF0">
      <w:pPr>
        <w:keepNext/>
        <w:rPr>
          <w:i/>
          <w:iCs/>
        </w:rPr>
      </w:pPr>
      <w:r w:rsidRPr="00605FF0">
        <w:rPr>
          <w:i/>
          <w:iCs/>
        </w:rPr>
        <w:t>Recruit a mix.</w:t>
      </w:r>
    </w:p>
    <w:p w14:paraId="60D13763" w14:textId="516B08AB" w:rsidR="00F95B4D" w:rsidRDefault="00F95B4D" w:rsidP="0000389E">
      <w:pPr>
        <w:keepNext/>
        <w:rPr>
          <w:iCs/>
        </w:rPr>
      </w:pPr>
    </w:p>
    <w:p w14:paraId="16F2F3D7" w14:textId="77777777" w:rsidR="00605FF0" w:rsidRDefault="00605FF0" w:rsidP="0000389E"/>
    <w:p w14:paraId="5546B96A" w14:textId="5038326A" w:rsidR="0000389E" w:rsidRPr="00EF4306" w:rsidRDefault="005E5CD6" w:rsidP="0000389E">
      <w:r>
        <w:t>1</w:t>
      </w:r>
      <w:r w:rsidR="00485B27">
        <w:t>1</w:t>
      </w:r>
      <w:r w:rsidR="0000389E" w:rsidRPr="00EF4306">
        <w:t xml:space="preserve">. Have you ever participated in a focus group or </w:t>
      </w:r>
      <w:r w:rsidR="0000389E">
        <w:t>participated in a paid research interview</w:t>
      </w:r>
      <w:r w:rsidR="0000389E" w:rsidRPr="00EF4306">
        <w:t>?</w:t>
      </w:r>
    </w:p>
    <w:p w14:paraId="1543F94B" w14:textId="77777777" w:rsidR="0000389E" w:rsidRPr="00EF4306" w:rsidRDefault="0000389E" w:rsidP="0000389E">
      <w:pPr>
        <w:numPr>
          <w:ilvl w:val="0"/>
          <w:numId w:val="21"/>
        </w:numPr>
      </w:pPr>
      <w:r w:rsidRPr="00EF4306">
        <w:lastRenderedPageBreak/>
        <w:t>Yes (CONTINUE)</w:t>
      </w:r>
    </w:p>
    <w:p w14:paraId="6BBF674B" w14:textId="77777777" w:rsidR="0000389E" w:rsidRPr="00EF4306" w:rsidRDefault="0000389E" w:rsidP="0000389E">
      <w:pPr>
        <w:numPr>
          <w:ilvl w:val="0"/>
          <w:numId w:val="21"/>
        </w:numPr>
      </w:pPr>
      <w:r w:rsidRPr="00EF4306">
        <w:t>No (SKIP TO Q1</w:t>
      </w:r>
      <w:r w:rsidR="00485B27">
        <w:t>3</w:t>
      </w:r>
      <w:r w:rsidRPr="00EF4306">
        <w:t>)</w:t>
      </w:r>
    </w:p>
    <w:p w14:paraId="28EA992A" w14:textId="77777777" w:rsidR="0000389E" w:rsidRPr="00EF4306" w:rsidRDefault="0000389E" w:rsidP="0000389E"/>
    <w:p w14:paraId="4B02AFE8" w14:textId="77777777" w:rsidR="0000389E" w:rsidRPr="00EF4306" w:rsidRDefault="0000389E" w:rsidP="0000389E">
      <w:r w:rsidRPr="00EF4306">
        <w:t>1</w:t>
      </w:r>
      <w:r w:rsidR="00485B27">
        <w:t>2</w:t>
      </w:r>
      <w:r w:rsidRPr="00EF4306">
        <w:t xml:space="preserve">. How recently did you participate in this focus group or </w:t>
      </w:r>
      <w:r>
        <w:t>paid discussion</w:t>
      </w:r>
      <w:r w:rsidRPr="00EF4306">
        <w:t>?</w:t>
      </w:r>
      <w:r>
        <w:t xml:space="preserve"> [OPEN-ENDED]</w:t>
      </w:r>
    </w:p>
    <w:p w14:paraId="41233458" w14:textId="144E7899" w:rsidR="0000389E" w:rsidRPr="00EF4306" w:rsidRDefault="0000389E" w:rsidP="0000389E">
      <w:pPr>
        <w:numPr>
          <w:ilvl w:val="0"/>
          <w:numId w:val="24"/>
        </w:numPr>
      </w:pPr>
      <w:r w:rsidRPr="00EF4306">
        <w:t xml:space="preserve">Within the past </w:t>
      </w:r>
      <w:r w:rsidR="00810D66">
        <w:t>6</w:t>
      </w:r>
      <w:r w:rsidRPr="00EF4306">
        <w:t xml:space="preserve"> months (THANK AND END)</w:t>
      </w:r>
    </w:p>
    <w:p w14:paraId="7E9BDE5E" w14:textId="217533AA" w:rsidR="0000389E" w:rsidRPr="00EF4306" w:rsidRDefault="0000389E" w:rsidP="0000389E">
      <w:pPr>
        <w:numPr>
          <w:ilvl w:val="0"/>
          <w:numId w:val="24"/>
        </w:numPr>
      </w:pPr>
      <w:r w:rsidRPr="00EF4306">
        <w:t xml:space="preserve">More than </w:t>
      </w:r>
      <w:r w:rsidR="00810D66">
        <w:t>6</w:t>
      </w:r>
      <w:r w:rsidRPr="00EF4306">
        <w:t xml:space="preserve"> months ago (CONTINUE)</w:t>
      </w:r>
    </w:p>
    <w:p w14:paraId="3CAECA83" w14:textId="77777777" w:rsidR="0000389E" w:rsidRDefault="0000389E" w:rsidP="0000389E"/>
    <w:p w14:paraId="189BE1ED" w14:textId="284BCF6F" w:rsidR="0000389E" w:rsidRPr="00EF4306" w:rsidRDefault="0000389E" w:rsidP="0000389E">
      <w:r w:rsidRPr="00EF4306">
        <w:t>1</w:t>
      </w:r>
      <w:r w:rsidR="00485B27">
        <w:t>3</w:t>
      </w:r>
      <w:r w:rsidRPr="00EF4306">
        <w:t xml:space="preserve">. Thank you. </w:t>
      </w:r>
      <w:r w:rsidR="00810D66">
        <w:t xml:space="preserve"> </w:t>
      </w:r>
      <w:r w:rsidRPr="00EF4306">
        <w:t xml:space="preserve">We are conducting </w:t>
      </w:r>
      <w:r w:rsidR="00887112">
        <w:t>focus groups</w:t>
      </w:r>
      <w:r w:rsidRPr="00EF4306">
        <w:t xml:space="preserve"> </w:t>
      </w:r>
      <w:r>
        <w:t xml:space="preserve">on </w:t>
      </w:r>
      <w:r w:rsidR="00907309">
        <w:t>the topic of organ donation</w:t>
      </w:r>
      <w:r w:rsidRPr="00EF4306">
        <w:t xml:space="preserve">. </w:t>
      </w:r>
      <w:r w:rsidR="00810D66">
        <w:t xml:space="preserve"> </w:t>
      </w:r>
      <w:r w:rsidRPr="00EF4306">
        <w:t xml:space="preserve">The discussion will </w:t>
      </w:r>
      <w:r>
        <w:t xml:space="preserve">last </w:t>
      </w:r>
      <w:r w:rsidR="00810D66">
        <w:t>2</w:t>
      </w:r>
      <w:r>
        <w:t xml:space="preserve"> hour</w:t>
      </w:r>
      <w:r w:rsidR="00887112">
        <w:t>s</w:t>
      </w:r>
      <w:r>
        <w:t xml:space="preserve">. </w:t>
      </w:r>
      <w:r w:rsidR="00810D66">
        <w:t xml:space="preserve"> </w:t>
      </w:r>
      <w:r w:rsidRPr="00EF4306">
        <w:t>We will pay you $</w:t>
      </w:r>
      <w:r w:rsidR="009B5224">
        <w:t>__</w:t>
      </w:r>
      <w:r w:rsidRPr="00EF4306">
        <w:t xml:space="preserve"> as a way of thanking you for participating. </w:t>
      </w:r>
      <w:r w:rsidR="00810D66">
        <w:t xml:space="preserve"> </w:t>
      </w:r>
      <w:r w:rsidRPr="00EF4306">
        <w:t xml:space="preserve">Would you be interested in </w:t>
      </w:r>
      <w:r w:rsidRPr="00844F26">
        <w:rPr>
          <w:noProof/>
        </w:rPr>
        <w:t>participating</w:t>
      </w:r>
      <w:r w:rsidRPr="00EF4306">
        <w:t>?</w:t>
      </w:r>
    </w:p>
    <w:p w14:paraId="2F370EE0" w14:textId="77777777" w:rsidR="0000389E" w:rsidRPr="00EF4306" w:rsidRDefault="0000389E" w:rsidP="0000389E">
      <w:pPr>
        <w:numPr>
          <w:ilvl w:val="0"/>
          <w:numId w:val="27"/>
        </w:numPr>
      </w:pPr>
      <w:r w:rsidRPr="00EF4306">
        <w:t>No (THANK AND END)</w:t>
      </w:r>
    </w:p>
    <w:p w14:paraId="6E426FAE" w14:textId="77777777" w:rsidR="0000389E" w:rsidRPr="00EF4306" w:rsidRDefault="0000389E" w:rsidP="0000389E">
      <w:pPr>
        <w:numPr>
          <w:ilvl w:val="0"/>
          <w:numId w:val="27"/>
        </w:numPr>
      </w:pPr>
      <w:r w:rsidRPr="00EF4306">
        <w:t>Yes (CONTINUE)</w:t>
      </w:r>
    </w:p>
    <w:p w14:paraId="05C34AEB" w14:textId="77777777" w:rsidR="0000389E" w:rsidRPr="00EF4306" w:rsidRDefault="0000389E" w:rsidP="0000389E"/>
    <w:p w14:paraId="301DD1A5" w14:textId="6F5F34EC" w:rsidR="00D64BA1" w:rsidRDefault="006A3A38" w:rsidP="00D64BA1">
      <w:r>
        <w:t>1</w:t>
      </w:r>
      <w:r w:rsidR="00485B27">
        <w:t>4</w:t>
      </w:r>
      <w:r w:rsidR="00D64BA1">
        <w:t xml:space="preserve">. Great! </w:t>
      </w:r>
      <w:r w:rsidR="00810D66">
        <w:t xml:space="preserve"> </w:t>
      </w:r>
      <w:r w:rsidR="00D64BA1">
        <w:t xml:space="preserve">We would like to send you a message to confirm your participation in this study, and we will also call you the day before to remind you. </w:t>
      </w:r>
      <w:r w:rsidR="00810D66">
        <w:t xml:space="preserve"> </w:t>
      </w:r>
      <w:r w:rsidR="00D64BA1">
        <w:t>Can you please provide me with your</w:t>
      </w:r>
      <w:r w:rsidR="00605FF0">
        <w:t xml:space="preserve"> </w:t>
      </w:r>
      <w:r w:rsidR="00D64BA1" w:rsidRPr="00844F26">
        <w:rPr>
          <w:noProof/>
        </w:rPr>
        <w:t>…?</w:t>
      </w:r>
    </w:p>
    <w:p w14:paraId="03006A3B" w14:textId="77777777" w:rsidR="00D64BA1" w:rsidRDefault="00D64BA1" w:rsidP="00605FF0">
      <w:pPr>
        <w:ind w:left="720"/>
      </w:pPr>
      <w:r>
        <w:t>NAME:</w:t>
      </w:r>
    </w:p>
    <w:p w14:paraId="41F81141" w14:textId="77777777" w:rsidR="00D64BA1" w:rsidRDefault="00D64BA1" w:rsidP="00605FF0">
      <w:pPr>
        <w:ind w:left="720"/>
      </w:pPr>
      <w:r>
        <w:t>E-MAIL ADDRESS:</w:t>
      </w:r>
    </w:p>
    <w:p w14:paraId="64BAD0D1" w14:textId="77777777" w:rsidR="00D64BA1" w:rsidRDefault="00D64BA1" w:rsidP="00605FF0">
      <w:pPr>
        <w:ind w:left="720"/>
      </w:pPr>
      <w:r>
        <w:t>PHONE NO:</w:t>
      </w:r>
    </w:p>
    <w:p w14:paraId="6DE9C979" w14:textId="77777777" w:rsidR="00D64BA1" w:rsidRDefault="00D64BA1" w:rsidP="00D64BA1">
      <w:r>
        <w:t>** Double check spelling of name and read back phone and e-mail to confirm ***</w:t>
      </w:r>
    </w:p>
    <w:p w14:paraId="3CE32835" w14:textId="77777777" w:rsidR="00D64BA1" w:rsidRDefault="00D64BA1" w:rsidP="00D64BA1"/>
    <w:p w14:paraId="718A5FD4" w14:textId="1C87B077" w:rsidR="0000389E" w:rsidRDefault="006A3A38" w:rsidP="00D64BA1">
      <w:r>
        <w:t>1</w:t>
      </w:r>
      <w:r w:rsidR="00A33205">
        <w:t>5</w:t>
      </w:r>
      <w:r w:rsidR="00D64BA1">
        <w:t xml:space="preserve">. It is </w:t>
      </w:r>
      <w:r w:rsidR="00D64BA1" w:rsidRPr="00844F26">
        <w:rPr>
          <w:noProof/>
        </w:rPr>
        <w:t>very important</w:t>
      </w:r>
      <w:r w:rsidR="00D64BA1">
        <w:t xml:space="preserve"> that you let us know right away if you will not be able to attend this discussion so that we have time to find a replacement.</w:t>
      </w:r>
      <w:r w:rsidR="00810D66">
        <w:t xml:space="preserve"> </w:t>
      </w:r>
      <w:r w:rsidR="00D64BA1">
        <w:t xml:space="preserve"> Will you call us at [phone] if </w:t>
      </w:r>
      <w:r w:rsidR="00D64BA1" w:rsidRPr="00844F26">
        <w:rPr>
          <w:noProof/>
        </w:rPr>
        <w:t>for some reason</w:t>
      </w:r>
      <w:r w:rsidR="00D64BA1">
        <w:t xml:space="preserve"> you cannot attend? [WAIT FOR AN ANSWER]</w:t>
      </w:r>
    </w:p>
    <w:p w14:paraId="648B3B67" w14:textId="77777777" w:rsidR="00D64BA1" w:rsidRDefault="00D64BA1" w:rsidP="00D64BA1"/>
    <w:p w14:paraId="4C72D421" w14:textId="77777777" w:rsidR="00071406" w:rsidRPr="00F95B4D" w:rsidRDefault="0000389E" w:rsidP="00F95B4D">
      <w:pPr>
        <w:jc w:val="center"/>
        <w:rPr>
          <w:b/>
        </w:rPr>
      </w:pPr>
      <w:r w:rsidRPr="00F95B4D">
        <w:rPr>
          <w:b/>
        </w:rPr>
        <w:t>Thank you for your time and for agreeing to participate!</w:t>
      </w:r>
    </w:p>
    <w:sectPr w:rsidR="00071406" w:rsidRPr="00F95B4D" w:rsidSect="0096233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9A48ED" w14:textId="77777777" w:rsidR="000904E5" w:rsidRDefault="000904E5">
      <w:r>
        <w:separator/>
      </w:r>
    </w:p>
  </w:endnote>
  <w:endnote w:type="continuationSeparator" w:id="0">
    <w:p w14:paraId="5E778372" w14:textId="77777777" w:rsidR="000904E5" w:rsidRDefault="00090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D425B" w14:textId="77777777"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D7958B" w14:textId="77777777" w:rsidR="0000290C" w:rsidRDefault="0000290C" w:rsidP="009623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1E2BE" w14:textId="5FFAF4F6"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5FF0">
      <w:rPr>
        <w:rStyle w:val="PageNumber"/>
        <w:noProof/>
      </w:rPr>
      <w:t>3</w:t>
    </w:r>
    <w:r>
      <w:rPr>
        <w:rStyle w:val="PageNumber"/>
      </w:rPr>
      <w:fldChar w:fldCharType="end"/>
    </w:r>
  </w:p>
  <w:p w14:paraId="12C46107" w14:textId="77777777" w:rsidR="0000290C" w:rsidRDefault="0000290C" w:rsidP="009623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2D145" w14:textId="77777777" w:rsidR="000904E5" w:rsidRDefault="000904E5">
      <w:r>
        <w:separator/>
      </w:r>
    </w:p>
  </w:footnote>
  <w:footnote w:type="continuationSeparator" w:id="0">
    <w:p w14:paraId="772518EE" w14:textId="77777777" w:rsidR="000904E5" w:rsidRDefault="000904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249D4" w14:textId="31BE7C0D" w:rsidR="00605FF0" w:rsidRDefault="00605FF0" w:rsidP="00605FF0">
    <w:pPr>
      <w:jc w:val="right"/>
    </w:pPr>
    <w:r>
      <w:t>OMB Number 0915-0212 - Expiration date 05/31/2018</w:t>
    </w:r>
  </w:p>
  <w:p w14:paraId="2188CC59" w14:textId="55DA460E" w:rsidR="00605FF0" w:rsidRDefault="00605FF0">
    <w:pPr>
      <w:pStyle w:val="Header"/>
    </w:pPr>
  </w:p>
  <w:p w14:paraId="4154A7C0" w14:textId="77777777" w:rsidR="00605FF0" w:rsidRDefault="00605F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E30A8"/>
    <w:multiLevelType w:val="hybridMultilevel"/>
    <w:tmpl w:val="B3A4112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D90907"/>
    <w:multiLevelType w:val="hybridMultilevel"/>
    <w:tmpl w:val="07CC742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2D172F"/>
    <w:multiLevelType w:val="hybridMultilevel"/>
    <w:tmpl w:val="584A62B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CD70A1"/>
    <w:multiLevelType w:val="hybridMultilevel"/>
    <w:tmpl w:val="3766D5A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7804B0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5C25F2"/>
    <w:multiLevelType w:val="hybridMultilevel"/>
    <w:tmpl w:val="C3A6288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011FE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92289D"/>
    <w:multiLevelType w:val="hybridMultilevel"/>
    <w:tmpl w:val="B2281C6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AD1E89"/>
    <w:multiLevelType w:val="multilevel"/>
    <w:tmpl w:val="07CC74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E66817"/>
    <w:multiLevelType w:val="hybridMultilevel"/>
    <w:tmpl w:val="019E58E8"/>
    <w:lvl w:ilvl="0" w:tplc="00F64F7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9F17AD"/>
    <w:multiLevelType w:val="hybridMultilevel"/>
    <w:tmpl w:val="92F8B70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B009CC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8D37D5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D57CEC"/>
    <w:multiLevelType w:val="hybridMultilevel"/>
    <w:tmpl w:val="6D8AA01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5945E4"/>
    <w:multiLevelType w:val="hybridMultilevel"/>
    <w:tmpl w:val="3132AD0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DE691E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2449CE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8C67D93"/>
    <w:multiLevelType w:val="hybridMultilevel"/>
    <w:tmpl w:val="A9E066B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DA4325F"/>
    <w:multiLevelType w:val="hybridMultilevel"/>
    <w:tmpl w:val="06E6F53C"/>
    <w:lvl w:ilvl="0" w:tplc="1D00C8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E355D37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3B177B"/>
    <w:multiLevelType w:val="hybridMultilevel"/>
    <w:tmpl w:val="E5D2311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F9B0484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067285B"/>
    <w:multiLevelType w:val="hybridMultilevel"/>
    <w:tmpl w:val="92F8B70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AF53F4"/>
    <w:multiLevelType w:val="multilevel"/>
    <w:tmpl w:val="E5D2311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3CF474C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425F09"/>
    <w:multiLevelType w:val="multilevel"/>
    <w:tmpl w:val="5BA2B23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511221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135128"/>
    <w:multiLevelType w:val="hybridMultilevel"/>
    <w:tmpl w:val="289A08C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798CB3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F16649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C4216B"/>
    <w:multiLevelType w:val="hybridMultilevel"/>
    <w:tmpl w:val="7DF0E03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58A6A19"/>
    <w:multiLevelType w:val="multilevel"/>
    <w:tmpl w:val="2D86D74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DE56443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4119B4"/>
    <w:multiLevelType w:val="hybridMultilevel"/>
    <w:tmpl w:val="A0626BCE"/>
    <w:lvl w:ilvl="0" w:tplc="A8FAF3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0741E5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D230A6"/>
    <w:multiLevelType w:val="hybridMultilevel"/>
    <w:tmpl w:val="F3E0859C"/>
    <w:lvl w:ilvl="0" w:tplc="43BAB6E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CA24F58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F1E0F99"/>
    <w:multiLevelType w:val="hybridMultilevel"/>
    <w:tmpl w:val="1C8EC25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E1396C"/>
    <w:multiLevelType w:val="hybridMultilevel"/>
    <w:tmpl w:val="5BA2B23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BE4495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C3F5CE9"/>
    <w:multiLevelType w:val="hybridMultilevel"/>
    <w:tmpl w:val="2D86D74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31"/>
  </w:num>
  <w:num w:numId="3">
    <w:abstractNumId w:val="3"/>
  </w:num>
  <w:num w:numId="4">
    <w:abstractNumId w:val="17"/>
  </w:num>
  <w:num w:numId="5">
    <w:abstractNumId w:val="26"/>
  </w:num>
  <w:num w:numId="6">
    <w:abstractNumId w:val="25"/>
  </w:num>
  <w:num w:numId="7">
    <w:abstractNumId w:val="9"/>
  </w:num>
  <w:num w:numId="8">
    <w:abstractNumId w:val="14"/>
  </w:num>
  <w:num w:numId="9">
    <w:abstractNumId w:val="4"/>
  </w:num>
  <w:num w:numId="10">
    <w:abstractNumId w:val="0"/>
  </w:num>
  <w:num w:numId="11">
    <w:abstractNumId w:val="6"/>
  </w:num>
  <w:num w:numId="12">
    <w:abstractNumId w:val="33"/>
  </w:num>
  <w:num w:numId="13">
    <w:abstractNumId w:val="2"/>
  </w:num>
  <w:num w:numId="14">
    <w:abstractNumId w:val="30"/>
  </w:num>
  <w:num w:numId="15">
    <w:abstractNumId w:val="5"/>
  </w:num>
  <w:num w:numId="16">
    <w:abstractNumId w:val="38"/>
  </w:num>
  <w:num w:numId="17">
    <w:abstractNumId w:val="29"/>
  </w:num>
  <w:num w:numId="18">
    <w:abstractNumId w:val="7"/>
  </w:num>
  <w:num w:numId="19">
    <w:abstractNumId w:val="36"/>
  </w:num>
  <w:num w:numId="20">
    <w:abstractNumId w:val="24"/>
  </w:num>
  <w:num w:numId="21">
    <w:abstractNumId w:val="16"/>
  </w:num>
  <w:num w:numId="22">
    <w:abstractNumId w:val="1"/>
  </w:num>
  <w:num w:numId="23">
    <w:abstractNumId w:val="8"/>
  </w:num>
  <w:num w:numId="24">
    <w:abstractNumId w:val="13"/>
  </w:num>
  <w:num w:numId="25">
    <w:abstractNumId w:val="19"/>
  </w:num>
  <w:num w:numId="26">
    <w:abstractNumId w:val="22"/>
  </w:num>
  <w:num w:numId="27">
    <w:abstractNumId w:val="35"/>
  </w:num>
  <w:num w:numId="28">
    <w:abstractNumId w:val="21"/>
  </w:num>
  <w:num w:numId="29">
    <w:abstractNumId w:val="10"/>
  </w:num>
  <w:num w:numId="30">
    <w:abstractNumId w:val="15"/>
  </w:num>
  <w:num w:numId="31">
    <w:abstractNumId w:val="34"/>
  </w:num>
  <w:num w:numId="32">
    <w:abstractNumId w:val="23"/>
  </w:num>
  <w:num w:numId="33">
    <w:abstractNumId w:val="32"/>
  </w:num>
  <w:num w:numId="34">
    <w:abstractNumId w:val="12"/>
  </w:num>
  <w:num w:numId="35">
    <w:abstractNumId w:val="11"/>
  </w:num>
  <w:num w:numId="36">
    <w:abstractNumId w:val="27"/>
  </w:num>
  <w:num w:numId="37">
    <w:abstractNumId w:val="18"/>
  </w:num>
  <w:num w:numId="38">
    <w:abstractNumId w:val="37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1NbQ0MrU0NjC2MDdS0lEKTi0uzszPAykwqgUAn5Xu9ywAAAA="/>
  </w:docVars>
  <w:rsids>
    <w:rsidRoot w:val="00E743C3"/>
    <w:rsid w:val="0000290C"/>
    <w:rsid w:val="0000389E"/>
    <w:rsid w:val="000259A8"/>
    <w:rsid w:val="000376E7"/>
    <w:rsid w:val="00057750"/>
    <w:rsid w:val="00071406"/>
    <w:rsid w:val="0007396B"/>
    <w:rsid w:val="00075CBD"/>
    <w:rsid w:val="000904E5"/>
    <w:rsid w:val="000B62D4"/>
    <w:rsid w:val="001044CF"/>
    <w:rsid w:val="00131634"/>
    <w:rsid w:val="00161585"/>
    <w:rsid w:val="00163494"/>
    <w:rsid w:val="001702CD"/>
    <w:rsid w:val="0018560B"/>
    <w:rsid w:val="001B0951"/>
    <w:rsid w:val="002026FF"/>
    <w:rsid w:val="00217121"/>
    <w:rsid w:val="0023366D"/>
    <w:rsid w:val="00242E99"/>
    <w:rsid w:val="00243D88"/>
    <w:rsid w:val="00250BB3"/>
    <w:rsid w:val="002A0C4F"/>
    <w:rsid w:val="002A3D40"/>
    <w:rsid w:val="002C19E2"/>
    <w:rsid w:val="00322055"/>
    <w:rsid w:val="00330891"/>
    <w:rsid w:val="003452ED"/>
    <w:rsid w:val="003B364E"/>
    <w:rsid w:val="003C0E62"/>
    <w:rsid w:val="003E0FDA"/>
    <w:rsid w:val="003F3D65"/>
    <w:rsid w:val="003F57C2"/>
    <w:rsid w:val="004217DA"/>
    <w:rsid w:val="00436E41"/>
    <w:rsid w:val="00443D10"/>
    <w:rsid w:val="00460989"/>
    <w:rsid w:val="0046396C"/>
    <w:rsid w:val="00485B27"/>
    <w:rsid w:val="00495883"/>
    <w:rsid w:val="004A4906"/>
    <w:rsid w:val="004A4D79"/>
    <w:rsid w:val="004B2D91"/>
    <w:rsid w:val="004F64AC"/>
    <w:rsid w:val="00513619"/>
    <w:rsid w:val="00542A6E"/>
    <w:rsid w:val="00556B76"/>
    <w:rsid w:val="005635AD"/>
    <w:rsid w:val="005A5D7B"/>
    <w:rsid w:val="005A6F5B"/>
    <w:rsid w:val="005C19D9"/>
    <w:rsid w:val="005D1A9A"/>
    <w:rsid w:val="005E0728"/>
    <w:rsid w:val="005E5CD6"/>
    <w:rsid w:val="00605FF0"/>
    <w:rsid w:val="00606E76"/>
    <w:rsid w:val="00643483"/>
    <w:rsid w:val="00665D46"/>
    <w:rsid w:val="0067076B"/>
    <w:rsid w:val="00674D95"/>
    <w:rsid w:val="00675A70"/>
    <w:rsid w:val="00684C34"/>
    <w:rsid w:val="006A3A38"/>
    <w:rsid w:val="006B0D78"/>
    <w:rsid w:val="006C5C0A"/>
    <w:rsid w:val="00704F62"/>
    <w:rsid w:val="00735AE5"/>
    <w:rsid w:val="00753AB0"/>
    <w:rsid w:val="00766F5C"/>
    <w:rsid w:val="00774689"/>
    <w:rsid w:val="007A23B7"/>
    <w:rsid w:val="007A4FC3"/>
    <w:rsid w:val="007A67E0"/>
    <w:rsid w:val="007A7532"/>
    <w:rsid w:val="007C236B"/>
    <w:rsid w:val="007E075E"/>
    <w:rsid w:val="007E5585"/>
    <w:rsid w:val="007F0A83"/>
    <w:rsid w:val="00806157"/>
    <w:rsid w:val="00810247"/>
    <w:rsid w:val="00810D66"/>
    <w:rsid w:val="00817775"/>
    <w:rsid w:val="00831723"/>
    <w:rsid w:val="00844F26"/>
    <w:rsid w:val="00863EDC"/>
    <w:rsid w:val="00867AA8"/>
    <w:rsid w:val="0087166A"/>
    <w:rsid w:val="00887112"/>
    <w:rsid w:val="008A750D"/>
    <w:rsid w:val="008F2C0D"/>
    <w:rsid w:val="009036E0"/>
    <w:rsid w:val="00907309"/>
    <w:rsid w:val="00907727"/>
    <w:rsid w:val="0092476F"/>
    <w:rsid w:val="0095481F"/>
    <w:rsid w:val="00962335"/>
    <w:rsid w:val="00980139"/>
    <w:rsid w:val="009A5E8F"/>
    <w:rsid w:val="009B5224"/>
    <w:rsid w:val="009B7D1D"/>
    <w:rsid w:val="009F0808"/>
    <w:rsid w:val="009F406B"/>
    <w:rsid w:val="00A139CB"/>
    <w:rsid w:val="00A20C92"/>
    <w:rsid w:val="00A23AA2"/>
    <w:rsid w:val="00A33205"/>
    <w:rsid w:val="00A5177A"/>
    <w:rsid w:val="00A530B8"/>
    <w:rsid w:val="00AA0C37"/>
    <w:rsid w:val="00AB17A7"/>
    <w:rsid w:val="00AB24A5"/>
    <w:rsid w:val="00AB605C"/>
    <w:rsid w:val="00AF6DAB"/>
    <w:rsid w:val="00B2376A"/>
    <w:rsid w:val="00B40209"/>
    <w:rsid w:val="00B625C5"/>
    <w:rsid w:val="00B73203"/>
    <w:rsid w:val="00B8108F"/>
    <w:rsid w:val="00B85316"/>
    <w:rsid w:val="00B950BF"/>
    <w:rsid w:val="00BC0CB7"/>
    <w:rsid w:val="00BF1D75"/>
    <w:rsid w:val="00BF74A8"/>
    <w:rsid w:val="00C01496"/>
    <w:rsid w:val="00C0797C"/>
    <w:rsid w:val="00C240FF"/>
    <w:rsid w:val="00C30982"/>
    <w:rsid w:val="00C365D4"/>
    <w:rsid w:val="00C410CF"/>
    <w:rsid w:val="00C663EF"/>
    <w:rsid w:val="00C81DDB"/>
    <w:rsid w:val="00CC2CCB"/>
    <w:rsid w:val="00D122F0"/>
    <w:rsid w:val="00D2655C"/>
    <w:rsid w:val="00D62D47"/>
    <w:rsid w:val="00D64BA1"/>
    <w:rsid w:val="00DC19D6"/>
    <w:rsid w:val="00E01673"/>
    <w:rsid w:val="00E01679"/>
    <w:rsid w:val="00E0283A"/>
    <w:rsid w:val="00E2294D"/>
    <w:rsid w:val="00E551EE"/>
    <w:rsid w:val="00E71EF0"/>
    <w:rsid w:val="00E743C3"/>
    <w:rsid w:val="00EA5454"/>
    <w:rsid w:val="00EA5FD8"/>
    <w:rsid w:val="00EC77CD"/>
    <w:rsid w:val="00ED1226"/>
    <w:rsid w:val="00EF4306"/>
    <w:rsid w:val="00F0683A"/>
    <w:rsid w:val="00F06EAB"/>
    <w:rsid w:val="00F103FC"/>
    <w:rsid w:val="00F95B4D"/>
    <w:rsid w:val="00FA64DB"/>
    <w:rsid w:val="00FB363C"/>
    <w:rsid w:val="00FF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eaeaea"/>
    </o:shapedefaults>
    <o:shapelayout v:ext="edit">
      <o:idmap v:ext="edit" data="1"/>
    </o:shapelayout>
  </w:shapeDefaults>
  <w:decimalSymbol w:val="."/>
  <w:listSeparator w:val=","/>
  <w14:docId w14:val="73C8B259"/>
  <w15:docId w15:val="{DB7721B9-3394-4656-8F23-D86FAFB40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EnvelopeReturn">
    <w:name w:val="envelope return"/>
    <w:basedOn w:val="Normal"/>
    <w:rPr>
      <w:rFonts w:cs="Arial"/>
      <w:sz w:val="20"/>
      <w:szCs w:val="20"/>
    </w:rPr>
  </w:style>
  <w:style w:type="paragraph" w:styleId="Footer">
    <w:name w:val="footer"/>
    <w:basedOn w:val="Normal"/>
    <w:rsid w:val="009623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2335"/>
  </w:style>
  <w:style w:type="table" w:styleId="TableGrid">
    <w:name w:val="Table Grid"/>
    <w:basedOn w:val="TableNormal"/>
    <w:rsid w:val="00071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07140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2-Accent1">
    <w:name w:val="Medium Shading 2 Accent 1"/>
    <w:basedOn w:val="TableNormal"/>
    <w:uiPriority w:val="64"/>
    <w:rsid w:val="0007140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071406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character" w:styleId="CommentReference">
    <w:name w:val="annotation reference"/>
    <w:rsid w:val="005E072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0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E0728"/>
  </w:style>
  <w:style w:type="paragraph" w:styleId="CommentSubject">
    <w:name w:val="annotation subject"/>
    <w:basedOn w:val="CommentText"/>
    <w:next w:val="CommentText"/>
    <w:link w:val="CommentSubjectChar"/>
    <w:rsid w:val="005E072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5E0728"/>
    <w:rPr>
      <w:b/>
      <w:bCs/>
    </w:rPr>
  </w:style>
  <w:style w:type="paragraph" w:styleId="BalloonText">
    <w:name w:val="Balloon Text"/>
    <w:basedOn w:val="Normal"/>
    <w:link w:val="BalloonTextChar"/>
    <w:rsid w:val="005E072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E07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5F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FF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10</Words>
  <Characters>3323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Group Screener</vt:lpstr>
    </vt:vector>
  </TitlesOfParts>
  <Company>Uncomon Insights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Group Screener</dc:title>
  <dc:creator>Christine Brittle</dc:creator>
  <cp:lastModifiedBy>Steinback, Janet (HRSA)</cp:lastModifiedBy>
  <cp:revision>3</cp:revision>
  <dcterms:created xsi:type="dcterms:W3CDTF">2017-03-03T20:07:00Z</dcterms:created>
  <dcterms:modified xsi:type="dcterms:W3CDTF">2017-03-03T20:15:00Z</dcterms:modified>
</cp:coreProperties>
</file>